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0a69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151a97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e86a0df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4671e2d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19T13:11:50Z</dcterms:created>
  <dcterms:modified xsi:type="dcterms:W3CDTF">2022-03-19T13:11:50Z</dcterms:modified>
</cp:coreProperties>
</file>